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dceb7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e27ea2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